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D0140C" w14:textId="77777777" w:rsidR="00ED73CF" w:rsidRPr="00B75CF2" w:rsidRDefault="00ED73CF" w:rsidP="00D40E8F">
      <w:pPr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</w:pPr>
    </w:p>
    <w:p w14:paraId="2A1FED56" w14:textId="77777777" w:rsidR="00ED73CF" w:rsidRPr="00B75CF2" w:rsidRDefault="00ED73CF" w:rsidP="00D40E8F">
      <w:pPr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</w:pPr>
    </w:p>
    <w:p w14:paraId="7A128B3A" w14:textId="47E36144" w:rsidR="00826159" w:rsidRPr="00B75CF2" w:rsidRDefault="00CC3891" w:rsidP="00D40E8F">
      <w:pPr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</w:pPr>
      <w:r w:rsidRPr="00B75CF2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>Project</w:t>
      </w:r>
      <w:r w:rsidR="00AA0B71" w:rsidRPr="00B75CF2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 xml:space="preserve"> - </w:t>
      </w:r>
      <w:proofErr w:type="gramStart"/>
      <w:r w:rsidR="00AA0B71" w:rsidRPr="00B75CF2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 xml:space="preserve">HTML </w:t>
      </w:r>
      <w:r w:rsidR="00FA3638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>,</w:t>
      </w:r>
      <w:proofErr w:type="gramEnd"/>
      <w:r w:rsidR="00FA3638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 xml:space="preserve"> </w:t>
      </w:r>
      <w:r w:rsidR="00AA0B71" w:rsidRPr="00B75CF2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>CSS</w:t>
      </w:r>
      <w:r w:rsidR="00FA3638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 xml:space="preserve"> and JavaScript</w:t>
      </w:r>
    </w:p>
    <w:p w14:paraId="20962CE3" w14:textId="77777777" w:rsidR="00AA0B71" w:rsidRPr="00B75CF2" w:rsidRDefault="00AA0B71" w:rsidP="00D40E8F">
      <w:pPr>
        <w:rPr>
          <w:rFonts w:ascii="Arial" w:hAnsi="Arial" w:cs="Arial"/>
          <w:b/>
          <w:sz w:val="28"/>
          <w:szCs w:val="28"/>
          <w:u w:val="single"/>
        </w:rPr>
      </w:pPr>
    </w:p>
    <w:p w14:paraId="75C48956" w14:textId="56ACFDC2" w:rsidR="00D40E8F" w:rsidRPr="00B75CF2" w:rsidRDefault="0050648B" w:rsidP="00D40E8F">
      <w:pPr>
        <w:rPr>
          <w:rFonts w:ascii="Arial" w:hAnsi="Arial" w:cs="Arial"/>
          <w:sz w:val="28"/>
          <w:szCs w:val="28"/>
        </w:rPr>
      </w:pPr>
      <w:r w:rsidRPr="00B75CF2">
        <w:rPr>
          <w:rFonts w:ascii="Arial" w:hAnsi="Arial" w:cs="Arial"/>
          <w:b/>
          <w:sz w:val="28"/>
          <w:szCs w:val="28"/>
        </w:rPr>
        <w:t>Page</w:t>
      </w:r>
      <w:r w:rsidR="00D40E8F" w:rsidRPr="00B75CF2">
        <w:rPr>
          <w:rFonts w:ascii="Arial" w:hAnsi="Arial" w:cs="Arial"/>
          <w:b/>
          <w:sz w:val="28"/>
          <w:szCs w:val="28"/>
        </w:rPr>
        <w:t xml:space="preserve"> </w:t>
      </w:r>
      <w:r w:rsidRPr="00B75CF2">
        <w:rPr>
          <w:rFonts w:ascii="Arial" w:hAnsi="Arial" w:cs="Arial"/>
          <w:b/>
          <w:sz w:val="28"/>
          <w:szCs w:val="28"/>
        </w:rPr>
        <w:t>Link</w:t>
      </w:r>
      <w:r w:rsidR="00D40E8F" w:rsidRPr="00B75CF2">
        <w:rPr>
          <w:rFonts w:ascii="Arial" w:hAnsi="Arial" w:cs="Arial"/>
          <w:b/>
          <w:sz w:val="28"/>
          <w:szCs w:val="28"/>
        </w:rPr>
        <w:t>:</w:t>
      </w:r>
      <w:r w:rsidR="00D40E8F" w:rsidRPr="00B75CF2">
        <w:rPr>
          <w:rFonts w:ascii="Arial" w:hAnsi="Arial" w:cs="Arial"/>
          <w:sz w:val="28"/>
          <w:szCs w:val="28"/>
        </w:rPr>
        <w:t xml:space="preserve">  </w:t>
      </w:r>
      <w:r w:rsidR="001A2B7B">
        <w:rPr>
          <w:rFonts w:ascii="Arial" w:hAnsi="Arial" w:cs="Arial"/>
          <w:sz w:val="28"/>
          <w:szCs w:val="28"/>
        </w:rPr>
        <w:t>udit/features/</w:t>
      </w:r>
      <w:r w:rsidR="00D37244">
        <w:rPr>
          <w:rFonts w:ascii="Arial" w:hAnsi="Arial" w:cs="Arial"/>
          <w:sz w:val="28"/>
          <w:szCs w:val="28"/>
        </w:rPr>
        <w:t>portfolio</w:t>
      </w:r>
      <w:r w:rsidR="001A2B7B">
        <w:rPr>
          <w:rFonts w:ascii="Arial" w:hAnsi="Arial" w:cs="Arial"/>
          <w:sz w:val="28"/>
          <w:szCs w:val="28"/>
        </w:rPr>
        <w:t>.html</w:t>
      </w:r>
      <w:r w:rsidR="00D40E8F" w:rsidRPr="00B75CF2">
        <w:rPr>
          <w:rFonts w:ascii="Arial" w:hAnsi="Arial" w:cs="Arial"/>
          <w:sz w:val="28"/>
          <w:szCs w:val="28"/>
        </w:rPr>
        <w:t>____________________________________________________________________________</w:t>
      </w:r>
    </w:p>
    <w:p w14:paraId="63575313" w14:textId="68029140" w:rsidR="00107613" w:rsidRPr="00B75CF2" w:rsidRDefault="0050648B" w:rsidP="00D40E8F">
      <w:pPr>
        <w:rPr>
          <w:rFonts w:ascii="Arial" w:hAnsi="Arial" w:cs="Arial"/>
          <w:sz w:val="28"/>
          <w:szCs w:val="28"/>
        </w:rPr>
      </w:pPr>
      <w:r w:rsidRPr="00B75CF2">
        <w:rPr>
          <w:rFonts w:ascii="Arial" w:hAnsi="Arial" w:cs="Arial"/>
          <w:sz w:val="28"/>
          <w:szCs w:val="28"/>
        </w:rPr>
        <w:t>Page Description:</w:t>
      </w:r>
    </w:p>
    <w:p w14:paraId="00E0D980" w14:textId="5032D9D0" w:rsidR="0050648B" w:rsidRPr="00B75CF2" w:rsidRDefault="001A2B7B" w:rsidP="00D40E8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This page will contain </w:t>
      </w:r>
      <w:r w:rsidR="00A62562">
        <w:rPr>
          <w:rFonts w:ascii="Arial" w:hAnsi="Arial" w:cs="Arial"/>
          <w:sz w:val="28"/>
          <w:szCs w:val="28"/>
        </w:rPr>
        <w:t xml:space="preserve">information regarding all </w:t>
      </w:r>
      <w:r w:rsidR="00D37244">
        <w:rPr>
          <w:rFonts w:ascii="Arial" w:hAnsi="Arial" w:cs="Arial"/>
          <w:sz w:val="28"/>
          <w:szCs w:val="28"/>
        </w:rPr>
        <w:t>the certifications, experiences, and projects I have built in the past. With the help of JS, you will also be able to add or delete any of these new items on the portfolio.</w:t>
      </w:r>
    </w:p>
    <w:p w14:paraId="48204FAD" w14:textId="77777777" w:rsidR="0050648B" w:rsidRPr="00B75CF2" w:rsidRDefault="0050648B" w:rsidP="00D40E8F">
      <w:pPr>
        <w:rPr>
          <w:rFonts w:ascii="Arial" w:hAnsi="Arial" w:cs="Arial"/>
          <w:sz w:val="28"/>
          <w:szCs w:val="28"/>
        </w:r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7088"/>
        <w:gridCol w:w="1682"/>
        <w:gridCol w:w="19"/>
      </w:tblGrid>
      <w:tr w:rsidR="00AB6B3A" w:rsidRPr="00B75CF2" w14:paraId="657446A5" w14:textId="77777777" w:rsidTr="00F90DC7">
        <w:trPr>
          <w:trHeight w:val="542"/>
        </w:trPr>
        <w:tc>
          <w:tcPr>
            <w:tcW w:w="1696" w:type="dxa"/>
          </w:tcPr>
          <w:p w14:paraId="1D4E9D78" w14:textId="63AD6689" w:rsidR="00AB6B3A" w:rsidRPr="00B75CF2" w:rsidRDefault="00AB6B3A" w:rsidP="0050648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color w:val="000000"/>
                <w:sz w:val="28"/>
                <w:szCs w:val="28"/>
              </w:rPr>
              <w:t>Feature</w:t>
            </w:r>
            <w:r w:rsidR="00CC3891" w:rsidRPr="00B75CF2">
              <w:rPr>
                <w:rFonts w:ascii="Arial" w:hAnsi="Arial" w:cs="Arial"/>
                <w:b/>
                <w:color w:val="000000"/>
                <w:sz w:val="28"/>
                <w:szCs w:val="28"/>
              </w:rPr>
              <w:t xml:space="preserve"> #1</w:t>
            </w:r>
          </w:p>
        </w:tc>
        <w:tc>
          <w:tcPr>
            <w:tcW w:w="7088" w:type="dxa"/>
          </w:tcPr>
          <w:p w14:paraId="6BFBCCD3" w14:textId="11C761B5" w:rsidR="00AB6B3A" w:rsidRPr="00B75CF2" w:rsidRDefault="00C32DA4" w:rsidP="00BA4362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Description </w:t>
            </w:r>
          </w:p>
        </w:tc>
        <w:tc>
          <w:tcPr>
            <w:tcW w:w="1701" w:type="dxa"/>
            <w:gridSpan w:val="2"/>
          </w:tcPr>
          <w:p w14:paraId="3A518BFD" w14:textId="7D7C1D2F" w:rsidR="00AB6B3A" w:rsidRPr="00B75CF2" w:rsidRDefault="00C32DA4" w:rsidP="00BA4362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              </w:t>
            </w:r>
            <w:r w:rsidR="00AB6B3A" w:rsidRPr="00B75CF2">
              <w:rPr>
                <w:rFonts w:ascii="Arial" w:hAnsi="Arial" w:cs="Arial"/>
                <w:b/>
                <w:sz w:val="28"/>
                <w:szCs w:val="28"/>
              </w:rPr>
              <w:t>/</w:t>
            </w:r>
            <w:r w:rsidR="003D3A6A" w:rsidRPr="00B75CF2">
              <w:rPr>
                <w:rFonts w:ascii="Arial" w:hAnsi="Arial" w:cs="Arial"/>
                <w:b/>
                <w:sz w:val="28"/>
                <w:szCs w:val="28"/>
              </w:rPr>
              <w:t>3</w:t>
            </w:r>
            <w:r w:rsidR="009527FB" w:rsidRPr="00B75CF2">
              <w:rPr>
                <w:rFonts w:ascii="Arial" w:hAnsi="Arial" w:cs="Arial"/>
                <w:b/>
                <w:sz w:val="28"/>
                <w:szCs w:val="28"/>
              </w:rPr>
              <w:t>0</w:t>
            </w:r>
          </w:p>
        </w:tc>
      </w:tr>
      <w:tr w:rsidR="00AB6B3A" w:rsidRPr="00B75CF2" w14:paraId="31EC8CF6" w14:textId="77777777" w:rsidTr="00F90DC7">
        <w:trPr>
          <w:gridAfter w:val="1"/>
          <w:wAfter w:w="19" w:type="dxa"/>
          <w:trHeight w:val="4519"/>
        </w:trPr>
        <w:tc>
          <w:tcPr>
            <w:tcW w:w="1696" w:type="dxa"/>
          </w:tcPr>
          <w:p w14:paraId="49D3F03F" w14:textId="48483EF2" w:rsidR="00AB6B3A" w:rsidRPr="00B75CF2" w:rsidRDefault="0050648B" w:rsidP="00AB6B3A">
            <w:p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Tier 1        /</w:t>
            </w:r>
            <w:r w:rsidR="008B6028" w:rsidRPr="00B75CF2">
              <w:rPr>
                <w:rFonts w:ascii="Arial" w:hAnsi="Arial" w:cs="Arial"/>
                <w:b/>
                <w:sz w:val="28"/>
                <w:szCs w:val="28"/>
              </w:rPr>
              <w:t>1</w:t>
            </w:r>
            <w:r w:rsidR="00826159" w:rsidRPr="00B75CF2">
              <w:rPr>
                <w:rFonts w:ascii="Arial" w:hAnsi="Arial" w:cs="Arial"/>
                <w:b/>
                <w:sz w:val="28"/>
                <w:szCs w:val="28"/>
              </w:rPr>
              <w:t>2</w:t>
            </w:r>
          </w:p>
          <w:p w14:paraId="38C70AB3" w14:textId="275B426D" w:rsidR="00AB6B3A" w:rsidRPr="00B75CF2" w:rsidRDefault="00AB6B3A" w:rsidP="00BA4362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7088" w:type="dxa"/>
          </w:tcPr>
          <w:p w14:paraId="2E6E87E3" w14:textId="77777777" w:rsidR="00AB6B3A" w:rsidRPr="00B75CF2" w:rsidRDefault="00AB6B3A" w:rsidP="008B6028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Professional, clean and marketable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615FCEED" w14:textId="77777777" w:rsidR="00AB6B3A" w:rsidRPr="00B75CF2" w:rsidRDefault="00AB6B3A" w:rsidP="008B6028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Easy to read content</w:t>
            </w:r>
          </w:p>
          <w:p w14:paraId="33925488" w14:textId="77777777" w:rsidR="00AB6B3A" w:rsidRPr="00B75CF2" w:rsidRDefault="00AB6B3A" w:rsidP="008B6028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Complimentary colors</w:t>
            </w:r>
          </w:p>
          <w:p w14:paraId="0FC1B79B" w14:textId="77777777" w:rsidR="00AB6B3A" w:rsidRPr="00B75CF2" w:rsidRDefault="00AB6B3A" w:rsidP="008B6028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Simple, clean design</w:t>
            </w:r>
          </w:p>
          <w:p w14:paraId="15AD72C1" w14:textId="77777777" w:rsidR="00AB6B3A" w:rsidRPr="00B75CF2" w:rsidRDefault="00AB6B3A" w:rsidP="008B6028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Easy to navigate / Usability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3A18077E" w14:textId="77777777" w:rsidR="00AB6B3A" w:rsidRPr="00B75CF2" w:rsidRDefault="00AB6B3A" w:rsidP="008B6028">
            <w:pPr>
              <w:pStyle w:val="ListParagraph"/>
              <w:numPr>
                <w:ilvl w:val="1"/>
                <w:numId w:val="10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Easy to understand navigation</w:t>
            </w:r>
          </w:p>
          <w:p w14:paraId="46E43B26" w14:textId="77777777" w:rsidR="00AB6B3A" w:rsidRPr="00B75CF2" w:rsidRDefault="00AB6B3A" w:rsidP="008B6028">
            <w:pPr>
              <w:pStyle w:val="ListParagraph"/>
              <w:numPr>
                <w:ilvl w:val="1"/>
                <w:numId w:val="10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Easy to locate anything</w:t>
            </w:r>
          </w:p>
          <w:p w14:paraId="3CBDFA7F" w14:textId="77777777" w:rsidR="00AB6B3A" w:rsidRPr="00B75CF2" w:rsidRDefault="00AB6B3A" w:rsidP="008B6028">
            <w:pPr>
              <w:pStyle w:val="ListParagraph"/>
              <w:numPr>
                <w:ilvl w:val="1"/>
                <w:numId w:val="11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Understandable page flow</w:t>
            </w:r>
          </w:p>
          <w:p w14:paraId="2ABE33C6" w14:textId="791BFECE" w:rsidR="00C32DA4" w:rsidRPr="00B75CF2" w:rsidRDefault="00E47B9B" w:rsidP="008B6028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Appealing </w:t>
            </w:r>
            <w:r w:rsidR="008B6028" w:rsidRPr="00B75CF2">
              <w:rPr>
                <w:rFonts w:ascii="Arial" w:hAnsi="Arial" w:cs="Arial"/>
                <w:sz w:val="28"/>
                <w:szCs w:val="28"/>
              </w:rPr>
              <w:t>Page</w:t>
            </w:r>
            <w:r w:rsidR="00AB6B3A" w:rsidRPr="00B75CF2">
              <w:rPr>
                <w:rFonts w:ascii="Arial" w:hAnsi="Arial" w:cs="Arial"/>
                <w:sz w:val="28"/>
                <w:szCs w:val="28"/>
              </w:rPr>
              <w:t xml:space="preserve"> layout </w:t>
            </w:r>
            <w:r w:rsidR="00AB6B3A"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3E8B1C42" w14:textId="77777777" w:rsidR="009527FB" w:rsidRPr="00B75CF2" w:rsidRDefault="00AB6B3A" w:rsidP="00ED1BBA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Relevant content/images (not lorem ipsum)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133F4426" w14:textId="3AD5FE57" w:rsidR="008B6028" w:rsidRPr="00B75CF2" w:rsidRDefault="00AB6B3A" w:rsidP="00ED1BBA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Professionalism and functionality </w:t>
            </w:r>
            <w:r w:rsidR="008B6028" w:rsidRPr="00B75CF2">
              <w:rPr>
                <w:rFonts w:ascii="Arial" w:hAnsi="Arial" w:cs="Arial"/>
                <w:sz w:val="28"/>
                <w:szCs w:val="28"/>
              </w:rPr>
              <w:t>(</w:t>
            </w:r>
            <w:r w:rsidR="008B6028" w:rsidRPr="00B75CF2">
              <w:rPr>
                <w:rFonts w:ascii="Arial" w:hAnsi="Arial" w:cs="Arial"/>
                <w:b/>
                <w:sz w:val="28"/>
                <w:szCs w:val="28"/>
              </w:rPr>
              <w:t>4)</w:t>
            </w:r>
          </w:p>
          <w:p w14:paraId="2DF59368" w14:textId="6199B256" w:rsidR="003163A8" w:rsidRPr="00B75CF2" w:rsidRDefault="003163A8" w:rsidP="008B6028">
            <w:pPr>
              <w:pStyle w:val="NoSpacing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It works as designed </w:t>
            </w:r>
          </w:p>
          <w:p w14:paraId="533314F7" w14:textId="082DF7DA" w:rsidR="008B6028" w:rsidRPr="00B75CF2" w:rsidRDefault="003163A8" w:rsidP="009527FB">
            <w:pPr>
              <w:pStyle w:val="NoSpacing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color w:val="444444"/>
                <w:sz w:val="28"/>
                <w:szCs w:val="28"/>
                <w:shd w:val="clear" w:color="auto" w:fill="FFFFFF"/>
              </w:rPr>
              <w:t>Code is well organized. Code is spaced out, tabbed and commented.</w:t>
            </w:r>
            <w:r w:rsidRPr="00B75CF2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  <w:tc>
          <w:tcPr>
            <w:tcW w:w="1682" w:type="dxa"/>
          </w:tcPr>
          <w:p w14:paraId="621DF27D" w14:textId="28FC28E2" w:rsidR="00AB6B3A" w:rsidRPr="00B75CF2" w:rsidRDefault="00AB6B3A" w:rsidP="009527FB">
            <w:pPr>
              <w:pStyle w:val="ListParagraph"/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AB6B3A" w:rsidRPr="00B75CF2" w14:paraId="4B988AF5" w14:textId="77777777" w:rsidTr="00F90DC7">
        <w:trPr>
          <w:gridAfter w:val="1"/>
          <w:wAfter w:w="19" w:type="dxa"/>
          <w:trHeight w:val="1395"/>
        </w:trPr>
        <w:tc>
          <w:tcPr>
            <w:tcW w:w="1696" w:type="dxa"/>
          </w:tcPr>
          <w:p w14:paraId="61743F41" w14:textId="1F00A5CA" w:rsidR="00AB6B3A" w:rsidRPr="00B75CF2" w:rsidRDefault="00AB6B3A" w:rsidP="00AB6B3A">
            <w:p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Tier 2</w:t>
            </w:r>
            <w:r w:rsidR="00C32DA4" w:rsidRPr="00B75CF2">
              <w:rPr>
                <w:rFonts w:ascii="Arial" w:hAnsi="Arial" w:cs="Arial"/>
                <w:b/>
                <w:sz w:val="28"/>
                <w:szCs w:val="28"/>
              </w:rPr>
              <w:t xml:space="preserve">      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 /</w:t>
            </w:r>
            <w:r w:rsidR="008B6028" w:rsidRPr="00B75CF2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826159" w:rsidRPr="00B75CF2">
              <w:rPr>
                <w:rFonts w:ascii="Arial" w:hAnsi="Arial" w:cs="Arial"/>
                <w:b/>
                <w:sz w:val="28"/>
                <w:szCs w:val="28"/>
              </w:rPr>
              <w:t>12</w:t>
            </w:r>
          </w:p>
          <w:p w14:paraId="28A845DA" w14:textId="77777777" w:rsidR="00AB6B3A" w:rsidRPr="00B75CF2" w:rsidRDefault="00AB6B3A" w:rsidP="00AB6B3A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7088" w:type="dxa"/>
          </w:tcPr>
          <w:p w14:paraId="7FE15438" w14:textId="226A8285" w:rsidR="00107613" w:rsidRPr="00B75CF2" w:rsidRDefault="00107613" w:rsidP="0082615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Cross-browser compatible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0013FA15" w14:textId="77777777" w:rsidR="00AB6B3A" w:rsidRPr="00B75CF2" w:rsidRDefault="003163A8" w:rsidP="0082615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Responsive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</w:t>
            </w:r>
            <w:r w:rsidR="0050648B" w:rsidRPr="00B75CF2">
              <w:rPr>
                <w:rFonts w:ascii="Arial" w:hAnsi="Arial" w:cs="Arial"/>
                <w:b/>
                <w:sz w:val="28"/>
                <w:szCs w:val="28"/>
              </w:rPr>
              <w:t>3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)</w:t>
            </w:r>
          </w:p>
          <w:p w14:paraId="2F00180B" w14:textId="77777777" w:rsidR="0050648B" w:rsidRPr="00B75CF2" w:rsidRDefault="0050648B" w:rsidP="0082615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Accessibility (2)</w:t>
            </w:r>
          </w:p>
          <w:p w14:paraId="31A729C0" w14:textId="77777777" w:rsidR="00826159" w:rsidRPr="00B75CF2" w:rsidRDefault="00826159" w:rsidP="00826159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Robustness and efficiency (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5)</w:t>
            </w:r>
          </w:p>
          <w:p w14:paraId="74F976B9" w14:textId="77777777" w:rsidR="00826159" w:rsidRPr="00B75CF2" w:rsidRDefault="00826159" w:rsidP="00826159">
            <w:pPr>
              <w:pStyle w:val="NoSpacing"/>
              <w:numPr>
                <w:ilvl w:val="1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lastRenderedPageBreak/>
              <w:t>Clear, efficient coding</w:t>
            </w:r>
          </w:p>
          <w:p w14:paraId="214C9E74" w14:textId="77777777" w:rsidR="00826159" w:rsidRPr="00B75CF2" w:rsidRDefault="00826159" w:rsidP="00826159">
            <w:pPr>
              <w:pStyle w:val="NoSpacing"/>
              <w:numPr>
                <w:ilvl w:val="1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Properly structured and maintainable</w:t>
            </w:r>
          </w:p>
          <w:p w14:paraId="13679CBD" w14:textId="77777777" w:rsidR="00826159" w:rsidRPr="00B75CF2" w:rsidRDefault="00826159" w:rsidP="00826159">
            <w:pPr>
              <w:pStyle w:val="NoSpacing"/>
              <w:numPr>
                <w:ilvl w:val="1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color w:val="444444"/>
                <w:sz w:val="28"/>
                <w:szCs w:val="28"/>
                <w:shd w:val="clear" w:color="auto" w:fill="FFFFFF"/>
              </w:rPr>
              <w:t>No W3C validation errors.</w:t>
            </w:r>
          </w:p>
          <w:p w14:paraId="5A8C8AA5" w14:textId="2D5A9C61" w:rsidR="00826159" w:rsidRPr="00B75CF2" w:rsidRDefault="00826159" w:rsidP="009527FB">
            <w:pPr>
              <w:pStyle w:val="ListParagraph"/>
              <w:numPr>
                <w:ilvl w:val="1"/>
                <w:numId w:val="7"/>
              </w:num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Valid HTML and CSS</w:t>
            </w:r>
          </w:p>
        </w:tc>
        <w:tc>
          <w:tcPr>
            <w:tcW w:w="1682" w:type="dxa"/>
          </w:tcPr>
          <w:p w14:paraId="103E92F5" w14:textId="77777777" w:rsidR="00AB6B3A" w:rsidRPr="00B75CF2" w:rsidRDefault="00AB6B3A" w:rsidP="00AB6B3A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AB6B3A" w:rsidRPr="00B75CF2" w14:paraId="1EE9D59B" w14:textId="77777777" w:rsidTr="00F90DC7">
        <w:trPr>
          <w:gridAfter w:val="1"/>
          <w:wAfter w:w="19" w:type="dxa"/>
          <w:trHeight w:val="965"/>
        </w:trPr>
        <w:tc>
          <w:tcPr>
            <w:tcW w:w="1696" w:type="dxa"/>
          </w:tcPr>
          <w:p w14:paraId="1E594340" w14:textId="64E21584" w:rsidR="00AB6B3A" w:rsidRPr="00B75CF2" w:rsidRDefault="00AB6B3A" w:rsidP="00AB6B3A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Tier </w:t>
            </w:r>
            <w:r w:rsidR="00AA0B71" w:rsidRPr="00B75CF2">
              <w:rPr>
                <w:rFonts w:ascii="Arial" w:hAnsi="Arial" w:cs="Arial"/>
                <w:b/>
                <w:sz w:val="28"/>
                <w:szCs w:val="28"/>
              </w:rPr>
              <w:t>3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        /6</w:t>
            </w:r>
          </w:p>
        </w:tc>
        <w:tc>
          <w:tcPr>
            <w:tcW w:w="7088" w:type="dxa"/>
          </w:tcPr>
          <w:p w14:paraId="2BD40F27" w14:textId="77777777" w:rsidR="00AB6B3A" w:rsidRPr="00B75CF2" w:rsidRDefault="00AB6B3A" w:rsidP="00AB6B3A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Independent initiative (going beyond what has been covered in the course/program)</w:t>
            </w:r>
          </w:p>
          <w:p w14:paraId="5F584099" w14:textId="77777777" w:rsidR="00826159" w:rsidRPr="00B75CF2" w:rsidRDefault="00826159" w:rsidP="00826159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  <w:p w14:paraId="6175AEFD" w14:textId="01561B0C" w:rsidR="00826159" w:rsidRPr="00B75CF2" w:rsidRDefault="00826159" w:rsidP="00826159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82" w:type="dxa"/>
          </w:tcPr>
          <w:p w14:paraId="6FE42845" w14:textId="77777777" w:rsidR="00AB6B3A" w:rsidRPr="00B75CF2" w:rsidRDefault="00AB6B3A" w:rsidP="00AB6B3A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F90DC7" w:rsidRPr="00B75CF2" w14:paraId="0CDD6BEC" w14:textId="77777777" w:rsidTr="00F90DC7">
        <w:trPr>
          <w:gridAfter w:val="1"/>
          <w:wAfter w:w="19" w:type="dxa"/>
          <w:trHeight w:val="965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33B92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Feature #1</w:t>
            </w:r>
          </w:p>
          <w:p w14:paraId="14E31B33" w14:textId="03D28FD2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JavaScript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73B62" w14:textId="77777777" w:rsidR="00F90DC7" w:rsidRPr="00B75CF2" w:rsidRDefault="00F90DC7" w:rsidP="00F90DC7">
            <w:pPr>
              <w:pStyle w:val="NoSpacing"/>
              <w:ind w:left="720" w:hanging="360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Description 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DFFDC" w14:textId="77777777" w:rsidR="00F90DC7" w:rsidRPr="00B75CF2" w:rsidRDefault="00F90DC7" w:rsidP="00F90DC7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              /15</w:t>
            </w:r>
          </w:p>
        </w:tc>
      </w:tr>
      <w:tr w:rsidR="00F90DC7" w:rsidRPr="00B75CF2" w14:paraId="696E3887" w14:textId="77777777" w:rsidTr="00F90DC7">
        <w:trPr>
          <w:gridAfter w:val="1"/>
          <w:wAfter w:w="19" w:type="dxa"/>
          <w:trHeight w:val="965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1FDC6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Tier 1     /10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161E3" w14:textId="77777777" w:rsidR="00F90DC7" w:rsidRPr="00B75CF2" w:rsidRDefault="00F90DC7" w:rsidP="00F90DC7">
            <w:pPr>
              <w:pStyle w:val="NoSpacing"/>
              <w:numPr>
                <w:ilvl w:val="0"/>
                <w:numId w:val="9"/>
              </w:numPr>
              <w:spacing w:line="256" w:lineRule="auto"/>
              <w:ind w:left="285" w:hanging="283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Professionalism and functionality (5)</w:t>
            </w:r>
          </w:p>
          <w:p w14:paraId="7544E37B" w14:textId="77777777" w:rsidR="00F90DC7" w:rsidRPr="00B75CF2" w:rsidRDefault="00F90DC7" w:rsidP="00F90DC7">
            <w:pPr>
              <w:pStyle w:val="NoSpacing"/>
              <w:numPr>
                <w:ilvl w:val="0"/>
                <w:numId w:val="9"/>
              </w:numPr>
              <w:spacing w:line="256" w:lineRule="auto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It works as designed with no errors </w:t>
            </w:r>
          </w:p>
          <w:p w14:paraId="6ED7D15A" w14:textId="77777777" w:rsidR="00F90DC7" w:rsidRPr="00B75CF2" w:rsidRDefault="00F90DC7" w:rsidP="00F90DC7">
            <w:pPr>
              <w:pStyle w:val="NoSpacing"/>
              <w:numPr>
                <w:ilvl w:val="0"/>
                <w:numId w:val="9"/>
              </w:numPr>
              <w:spacing w:line="256" w:lineRule="auto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Usability </w:t>
            </w:r>
          </w:p>
          <w:p w14:paraId="68876AA5" w14:textId="77777777" w:rsidR="00F90DC7" w:rsidRPr="00B75CF2" w:rsidRDefault="00F90DC7" w:rsidP="00F90DC7">
            <w:pPr>
              <w:pStyle w:val="NoSpacing"/>
              <w:numPr>
                <w:ilvl w:val="0"/>
                <w:numId w:val="9"/>
              </w:numPr>
              <w:spacing w:line="256" w:lineRule="auto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Labeling controls / Following proper naming conventions </w:t>
            </w:r>
          </w:p>
          <w:p w14:paraId="2E132D02" w14:textId="77777777" w:rsidR="00F90DC7" w:rsidRPr="00B75CF2" w:rsidRDefault="00F90DC7" w:rsidP="00F90DC7">
            <w:pPr>
              <w:pStyle w:val="NoSpacing"/>
              <w:numPr>
                <w:ilvl w:val="0"/>
                <w:numId w:val="9"/>
              </w:numPr>
              <w:spacing w:line="256" w:lineRule="auto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Commenting code descriptively (all files) </w:t>
            </w:r>
          </w:p>
          <w:p w14:paraId="30B2833D" w14:textId="77777777" w:rsidR="00F90DC7" w:rsidRPr="00B75CF2" w:rsidRDefault="00F90DC7" w:rsidP="00F90DC7">
            <w:pPr>
              <w:pStyle w:val="NoSpacing"/>
              <w:numPr>
                <w:ilvl w:val="0"/>
                <w:numId w:val="7"/>
              </w:numPr>
              <w:spacing w:line="256" w:lineRule="auto"/>
              <w:ind w:left="328" w:hanging="283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Robustness and efficiency (2)</w:t>
            </w:r>
          </w:p>
          <w:p w14:paraId="4B618903" w14:textId="77777777" w:rsidR="00F90DC7" w:rsidRPr="00B75CF2" w:rsidRDefault="00F90DC7" w:rsidP="00F90DC7">
            <w:pPr>
              <w:pStyle w:val="NoSpacing"/>
              <w:numPr>
                <w:ilvl w:val="1"/>
                <w:numId w:val="7"/>
              </w:numPr>
              <w:spacing w:line="256" w:lineRule="auto"/>
              <w:ind w:left="525" w:hanging="283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Clear, efficient coding</w:t>
            </w:r>
          </w:p>
          <w:p w14:paraId="77D2075C" w14:textId="77777777" w:rsidR="00F90DC7" w:rsidRPr="00B75CF2" w:rsidRDefault="00F90DC7" w:rsidP="00F90DC7">
            <w:pPr>
              <w:pStyle w:val="NoSpacing"/>
              <w:numPr>
                <w:ilvl w:val="1"/>
                <w:numId w:val="7"/>
              </w:numPr>
              <w:spacing w:line="256" w:lineRule="auto"/>
              <w:ind w:left="561" w:hanging="319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Properly structured and maintainable</w:t>
            </w:r>
          </w:p>
          <w:p w14:paraId="4F715B5E" w14:textId="77777777" w:rsidR="00F90DC7" w:rsidRPr="00B75CF2" w:rsidRDefault="00F90DC7" w:rsidP="00F90DC7">
            <w:pPr>
              <w:pStyle w:val="NoSpacing"/>
              <w:numPr>
                <w:ilvl w:val="0"/>
                <w:numId w:val="7"/>
              </w:numPr>
              <w:spacing w:line="256" w:lineRule="auto"/>
              <w:ind w:left="242" w:hanging="142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Dynamic / Interactive (3)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B043B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F90DC7" w:rsidRPr="00B75CF2" w14:paraId="31366F63" w14:textId="77777777" w:rsidTr="00F90DC7">
        <w:trPr>
          <w:gridAfter w:val="1"/>
          <w:wAfter w:w="19" w:type="dxa"/>
          <w:trHeight w:val="965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B7EDD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Tier 2       /5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ECCBC" w14:textId="77777777" w:rsidR="00F90DC7" w:rsidRPr="00B75CF2" w:rsidRDefault="00F90DC7" w:rsidP="00F01203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Independent initiative (going beyond what has been covered in the course/program)</w:t>
            </w:r>
          </w:p>
          <w:p w14:paraId="42C12A14" w14:textId="77777777" w:rsidR="00F90DC7" w:rsidRPr="00B75CF2" w:rsidRDefault="00F90DC7" w:rsidP="00F90DC7">
            <w:pPr>
              <w:pStyle w:val="NoSpacing"/>
              <w:ind w:left="720" w:hanging="360"/>
              <w:rPr>
                <w:rFonts w:ascii="Arial" w:hAnsi="Arial" w:cs="Arial"/>
                <w:sz w:val="28"/>
                <w:szCs w:val="28"/>
              </w:rPr>
            </w:pPr>
          </w:p>
          <w:p w14:paraId="07781CAF" w14:textId="77777777" w:rsidR="00F90DC7" w:rsidRPr="00B75CF2" w:rsidRDefault="00F90DC7" w:rsidP="00F90DC7">
            <w:pPr>
              <w:pStyle w:val="NoSpacing"/>
              <w:ind w:left="720" w:hanging="360"/>
              <w:rPr>
                <w:rFonts w:ascii="Arial" w:hAnsi="Arial" w:cs="Arial"/>
                <w:sz w:val="28"/>
                <w:szCs w:val="28"/>
              </w:rPr>
            </w:pPr>
          </w:p>
          <w:p w14:paraId="25F109C4" w14:textId="77777777" w:rsidR="00F90DC7" w:rsidRPr="00B75CF2" w:rsidRDefault="00F90DC7" w:rsidP="00F90DC7">
            <w:pPr>
              <w:pStyle w:val="NoSpacing"/>
              <w:ind w:left="720" w:hanging="360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073C7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</w:tbl>
    <w:p w14:paraId="43AEA076" w14:textId="5AE89441" w:rsidR="00D40E8F" w:rsidRPr="00B75CF2" w:rsidRDefault="00D40E8F" w:rsidP="00D40E8F">
      <w:pPr>
        <w:rPr>
          <w:rFonts w:ascii="Arial" w:hAnsi="Arial" w:cs="Arial"/>
          <w:b/>
          <w:sz w:val="28"/>
          <w:szCs w:val="28"/>
        </w:rPr>
      </w:pPr>
    </w:p>
    <w:p w14:paraId="091C1306" w14:textId="70B6BE50" w:rsidR="00D40E8F" w:rsidRPr="00B75CF2" w:rsidRDefault="00826159" w:rsidP="00D40E8F">
      <w:pPr>
        <w:pStyle w:val="NoSpacing"/>
        <w:rPr>
          <w:rFonts w:ascii="Arial" w:hAnsi="Arial" w:cs="Arial"/>
          <w:sz w:val="28"/>
          <w:szCs w:val="28"/>
        </w:rPr>
      </w:pPr>
      <w:r w:rsidRPr="00B75CF2">
        <w:rPr>
          <w:rFonts w:ascii="Arial" w:hAnsi="Arial" w:cs="Arial"/>
          <w:sz w:val="28"/>
          <w:szCs w:val="28"/>
        </w:rPr>
        <w:t>Comments</w:t>
      </w:r>
      <w:r w:rsidR="00CC3891" w:rsidRPr="00B75CF2">
        <w:rPr>
          <w:rFonts w:ascii="Arial" w:hAnsi="Arial" w:cs="Arial"/>
          <w:sz w:val="28"/>
          <w:szCs w:val="28"/>
        </w:rPr>
        <w:t>:</w:t>
      </w:r>
    </w:p>
    <w:p w14:paraId="2DAFF435" w14:textId="52385385" w:rsidR="00CC3891" w:rsidRPr="00B75CF2" w:rsidRDefault="00CC3891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55E8ECFB" w14:textId="63D846F4" w:rsidR="00CC3891" w:rsidRPr="00B75CF2" w:rsidRDefault="00CC3891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7B26DC73" w14:textId="1CE41181" w:rsidR="00CC3891" w:rsidRPr="00B75CF2" w:rsidRDefault="00CC3891" w:rsidP="00D40E8F">
      <w:pPr>
        <w:pStyle w:val="NoSpacing"/>
        <w:rPr>
          <w:rFonts w:ascii="Arial" w:hAnsi="Arial" w:cs="Arial"/>
          <w:sz w:val="28"/>
          <w:szCs w:val="28"/>
        </w:rPr>
      </w:pPr>
    </w:p>
    <w:sectPr w:rsidR="00CC3891" w:rsidRPr="00B75CF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6088F"/>
    <w:multiLevelType w:val="hybridMultilevel"/>
    <w:tmpl w:val="15BE6A6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604C"/>
    <w:multiLevelType w:val="hybridMultilevel"/>
    <w:tmpl w:val="E6D65514"/>
    <w:lvl w:ilvl="0" w:tplc="10090001">
      <w:start w:val="1"/>
      <w:numFmt w:val="bullet"/>
      <w:lvlText w:val=""/>
      <w:lvlJc w:val="left"/>
      <w:pPr>
        <w:ind w:left="-156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-8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-1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</w:abstractNum>
  <w:abstractNum w:abstractNumId="2" w15:restartNumberingAfterBreak="0">
    <w:nsid w:val="21E517F2"/>
    <w:multiLevelType w:val="hybridMultilevel"/>
    <w:tmpl w:val="B680FE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B15E5"/>
    <w:multiLevelType w:val="hybridMultilevel"/>
    <w:tmpl w:val="6272129A"/>
    <w:lvl w:ilvl="0" w:tplc="1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FC428B9"/>
    <w:multiLevelType w:val="hybridMultilevel"/>
    <w:tmpl w:val="F02C90BE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391886"/>
    <w:multiLevelType w:val="hybridMultilevel"/>
    <w:tmpl w:val="40F214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DB0DB1"/>
    <w:multiLevelType w:val="hybridMultilevel"/>
    <w:tmpl w:val="AA26DD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E820D5"/>
    <w:multiLevelType w:val="hybridMultilevel"/>
    <w:tmpl w:val="ACC8E0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2053B3"/>
    <w:multiLevelType w:val="hybridMultilevel"/>
    <w:tmpl w:val="95D6D456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206EC2"/>
    <w:multiLevelType w:val="multilevel"/>
    <w:tmpl w:val="A1AA9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D381ED7"/>
    <w:multiLevelType w:val="hybridMultilevel"/>
    <w:tmpl w:val="8B3CECD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DF4437A"/>
    <w:multiLevelType w:val="hybridMultilevel"/>
    <w:tmpl w:val="CC186990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8"/>
  </w:num>
  <w:num w:numId="5">
    <w:abstractNumId w:val="11"/>
  </w:num>
  <w:num w:numId="6">
    <w:abstractNumId w:val="3"/>
  </w:num>
  <w:num w:numId="7">
    <w:abstractNumId w:val="7"/>
  </w:num>
  <w:num w:numId="8">
    <w:abstractNumId w:val="10"/>
  </w:num>
  <w:num w:numId="9">
    <w:abstractNumId w:val="5"/>
  </w:num>
  <w:num w:numId="10">
    <w:abstractNumId w:val="4"/>
  </w:num>
  <w:num w:numId="11">
    <w:abstractNumId w:val="0"/>
  </w:num>
  <w:num w:numId="12">
    <w:abstractNumId w:val="5"/>
  </w:num>
  <w:num w:numId="13">
    <w:abstractNumId w:val="7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7UwNjIxMzYysjRS0lEKTi0uzszPAykwrgUAXZzHhiwAAAA="/>
  </w:docVars>
  <w:rsids>
    <w:rsidRoot w:val="00D40E8F"/>
    <w:rsid w:val="00055274"/>
    <w:rsid w:val="00107613"/>
    <w:rsid w:val="00127F67"/>
    <w:rsid w:val="00167958"/>
    <w:rsid w:val="001A2B7B"/>
    <w:rsid w:val="00252008"/>
    <w:rsid w:val="003163A8"/>
    <w:rsid w:val="003A14F7"/>
    <w:rsid w:val="003C76F5"/>
    <w:rsid w:val="003D3A6A"/>
    <w:rsid w:val="00485345"/>
    <w:rsid w:val="0050648B"/>
    <w:rsid w:val="00512FD7"/>
    <w:rsid w:val="00533B6F"/>
    <w:rsid w:val="005C3D91"/>
    <w:rsid w:val="007343A4"/>
    <w:rsid w:val="00752450"/>
    <w:rsid w:val="00826159"/>
    <w:rsid w:val="008B6028"/>
    <w:rsid w:val="00942F12"/>
    <w:rsid w:val="009527FB"/>
    <w:rsid w:val="0096367C"/>
    <w:rsid w:val="00A62562"/>
    <w:rsid w:val="00AA0B71"/>
    <w:rsid w:val="00AB6B3A"/>
    <w:rsid w:val="00B75CF2"/>
    <w:rsid w:val="00C32DA4"/>
    <w:rsid w:val="00CC3891"/>
    <w:rsid w:val="00D37244"/>
    <w:rsid w:val="00D40E8F"/>
    <w:rsid w:val="00D67E1A"/>
    <w:rsid w:val="00DF5771"/>
    <w:rsid w:val="00E47B9B"/>
    <w:rsid w:val="00ED73CF"/>
    <w:rsid w:val="00EF175D"/>
    <w:rsid w:val="00F90DC7"/>
    <w:rsid w:val="00FA3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6484B"/>
  <w15:chartTrackingRefBased/>
  <w15:docId w15:val="{E75E24F6-553B-4F60-88F2-7097ADA32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ED73C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D40E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styleId="NoSpacing">
    <w:name w:val="No Spacing"/>
    <w:uiPriority w:val="1"/>
    <w:qFormat/>
    <w:rsid w:val="00D40E8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40E8F"/>
    <w:pPr>
      <w:ind w:left="720"/>
      <w:contextualSpacing/>
    </w:pPr>
    <w:rPr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ED73CF"/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paragraph" w:customStyle="1" w:styleId="clearfix">
    <w:name w:val="clearfix"/>
    <w:basedOn w:val="Normal"/>
    <w:rsid w:val="00ED73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ally-sr-only">
    <w:name w:val="ally-sr-only"/>
    <w:basedOn w:val="DefaultParagraphFont"/>
    <w:rsid w:val="00ED73CF"/>
  </w:style>
  <w:style w:type="character" w:customStyle="1" w:styleId="contextmenucontainer">
    <w:name w:val="contextmenucontainer"/>
    <w:basedOn w:val="DefaultParagraphFont"/>
    <w:rsid w:val="00ED73CF"/>
  </w:style>
  <w:style w:type="character" w:styleId="Strong">
    <w:name w:val="Strong"/>
    <w:basedOn w:val="DefaultParagraphFont"/>
    <w:uiPriority w:val="22"/>
    <w:qFormat/>
    <w:rsid w:val="00ED73C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8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6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5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3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8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3155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775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8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8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95182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921106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326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8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8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442256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398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89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53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5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52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2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53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02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9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8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26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106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13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3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1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hyathaya</dc:creator>
  <cp:keywords/>
  <dc:description/>
  <cp:lastModifiedBy>Udit Bankim Pandya</cp:lastModifiedBy>
  <cp:revision>2</cp:revision>
  <dcterms:created xsi:type="dcterms:W3CDTF">2021-12-13T21:50:00Z</dcterms:created>
  <dcterms:modified xsi:type="dcterms:W3CDTF">2021-12-13T21:50:00Z</dcterms:modified>
</cp:coreProperties>
</file>